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08A3C" w14:textId="77777777" w:rsidR="004B4027" w:rsidRPr="00182FCC" w:rsidRDefault="00EA4366" w:rsidP="004B4027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</w:pPr>
      <w:r w:rsidRPr="00182FCC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t xml:space="preserve">REVIEW OF THE </w:t>
      </w:r>
      <w:r w:rsidR="00F72360" w:rsidRPr="00182FCC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t>PROGRAMMING CODE</w:t>
      </w:r>
      <w:r w:rsidR="00A61B70" w:rsidRPr="00182FCC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t xml:space="preserve"> FOR BROADCASTING SERVICES IN KENYA</w:t>
      </w:r>
      <w:r w:rsidR="004B4027" w:rsidRPr="00182FCC">
        <w:rPr>
          <w:rFonts w:ascii="Times New Roman" w:hAnsi="Times New Roman" w:cs="Times New Roman"/>
          <w:b/>
          <w:noProof/>
          <w:sz w:val="24"/>
          <w:szCs w:val="24"/>
          <w:u w:val="single"/>
          <w:lang w:val="en-US"/>
        </w:rPr>
        <w:t xml:space="preserve"> 2023</w:t>
      </w:r>
    </w:p>
    <w:p w14:paraId="3413E568" w14:textId="77777777" w:rsidR="00F72360" w:rsidRPr="004B4027" w:rsidRDefault="00F72360" w:rsidP="004B4027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F72360">
        <w:rPr>
          <w:rFonts w:ascii="Times New Roman" w:hAnsi="Times New Roman" w:cs="Times New Roman"/>
          <w:b/>
          <w:i/>
          <w:sz w:val="24"/>
          <w:szCs w:val="24"/>
          <w:lang w:val="en-US"/>
        </w:rPr>
        <w:t>N</w:t>
      </w:r>
      <w:r w:rsidR="004B4027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/B: </w:t>
      </w:r>
      <w:r w:rsidRPr="00F72360">
        <w:rPr>
          <w:rFonts w:ascii="Times New Roman" w:hAnsi="Times New Roman" w:cs="Times New Roman"/>
          <w:i/>
          <w:sz w:val="24"/>
          <w:szCs w:val="24"/>
          <w:lang w:val="en-US"/>
        </w:rPr>
        <w:t>All comments should be provided in the format below:</w:t>
      </w:r>
    </w:p>
    <w:tbl>
      <w:tblPr>
        <w:tblStyle w:val="TableGrid"/>
        <w:tblW w:w="9162" w:type="dxa"/>
        <w:tblLook w:val="04A0" w:firstRow="1" w:lastRow="0" w:firstColumn="1" w:lastColumn="0" w:noHBand="0" w:noVBand="1"/>
      </w:tblPr>
      <w:tblGrid>
        <w:gridCol w:w="591"/>
        <w:gridCol w:w="1672"/>
        <w:gridCol w:w="2410"/>
        <w:gridCol w:w="4489"/>
      </w:tblGrid>
      <w:tr w:rsidR="00F72360" w:rsidRPr="00F72360" w14:paraId="61639E0F" w14:textId="77777777" w:rsidTr="009B1A0C">
        <w:trPr>
          <w:trHeight w:val="291"/>
        </w:trPr>
        <w:tc>
          <w:tcPr>
            <w:tcW w:w="591" w:type="dxa"/>
          </w:tcPr>
          <w:p w14:paraId="7A5496CD" w14:textId="77777777" w:rsidR="00F72360" w:rsidRPr="00F72360" w:rsidRDefault="00F72360" w:rsidP="00F723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7236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/N</w:t>
            </w:r>
          </w:p>
        </w:tc>
        <w:tc>
          <w:tcPr>
            <w:tcW w:w="1672" w:type="dxa"/>
          </w:tcPr>
          <w:p w14:paraId="1A2A3661" w14:textId="77777777" w:rsidR="00F72360" w:rsidRPr="00F72360" w:rsidRDefault="00F72360" w:rsidP="00F723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7236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CTION</w:t>
            </w:r>
          </w:p>
        </w:tc>
        <w:tc>
          <w:tcPr>
            <w:tcW w:w="2410" w:type="dxa"/>
          </w:tcPr>
          <w:p w14:paraId="6074DD1C" w14:textId="77777777" w:rsidR="00F72360" w:rsidRPr="00F72360" w:rsidRDefault="00F72360" w:rsidP="00F723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7236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OMMENT</w:t>
            </w:r>
          </w:p>
        </w:tc>
        <w:tc>
          <w:tcPr>
            <w:tcW w:w="4489" w:type="dxa"/>
          </w:tcPr>
          <w:p w14:paraId="7E536C03" w14:textId="77777777" w:rsidR="00F72360" w:rsidRPr="00F72360" w:rsidRDefault="009B1A0C" w:rsidP="00F723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TEXT OF PROPOSED NEW CLAUSE OR REVISIONS TO  EXISTING CLAUSE AND </w:t>
            </w:r>
            <w:r w:rsidR="00F72360" w:rsidRPr="00F7236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JUSTIFIC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F72360" w:rsidRPr="00F72360" w14:paraId="661B0C53" w14:textId="77777777" w:rsidTr="009B1A0C">
        <w:trPr>
          <w:trHeight w:val="291"/>
        </w:trPr>
        <w:tc>
          <w:tcPr>
            <w:tcW w:w="591" w:type="dxa"/>
          </w:tcPr>
          <w:p w14:paraId="45B37FBD" w14:textId="77777777"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1672" w:type="dxa"/>
          </w:tcPr>
          <w:p w14:paraId="12384AC8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14:paraId="14999B53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89" w:type="dxa"/>
          </w:tcPr>
          <w:p w14:paraId="63E86943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14:paraId="0B2C36AA" w14:textId="77777777" w:rsidTr="009B1A0C">
        <w:trPr>
          <w:trHeight w:val="291"/>
        </w:trPr>
        <w:tc>
          <w:tcPr>
            <w:tcW w:w="591" w:type="dxa"/>
          </w:tcPr>
          <w:p w14:paraId="36B4B5F4" w14:textId="77777777"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1672" w:type="dxa"/>
          </w:tcPr>
          <w:p w14:paraId="4DB51766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14:paraId="374F8204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89" w:type="dxa"/>
          </w:tcPr>
          <w:p w14:paraId="003BA4C1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14:paraId="2AA58829" w14:textId="77777777" w:rsidTr="009B1A0C">
        <w:trPr>
          <w:trHeight w:val="280"/>
        </w:trPr>
        <w:tc>
          <w:tcPr>
            <w:tcW w:w="591" w:type="dxa"/>
          </w:tcPr>
          <w:p w14:paraId="3A39D43A" w14:textId="77777777"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1672" w:type="dxa"/>
          </w:tcPr>
          <w:p w14:paraId="578F8D53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14:paraId="392D9905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89" w:type="dxa"/>
          </w:tcPr>
          <w:p w14:paraId="255435ED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14:paraId="7718E5A2" w14:textId="77777777" w:rsidTr="009B1A0C">
        <w:trPr>
          <w:trHeight w:val="291"/>
        </w:trPr>
        <w:tc>
          <w:tcPr>
            <w:tcW w:w="591" w:type="dxa"/>
          </w:tcPr>
          <w:p w14:paraId="2B65562D" w14:textId="77777777"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1672" w:type="dxa"/>
          </w:tcPr>
          <w:p w14:paraId="69A7C88C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14:paraId="64C598A5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89" w:type="dxa"/>
          </w:tcPr>
          <w:p w14:paraId="0B7DE077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14:paraId="7541E99B" w14:textId="77777777" w:rsidTr="009B1A0C">
        <w:trPr>
          <w:trHeight w:val="291"/>
        </w:trPr>
        <w:tc>
          <w:tcPr>
            <w:tcW w:w="591" w:type="dxa"/>
          </w:tcPr>
          <w:p w14:paraId="112E5EBB" w14:textId="77777777"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1672" w:type="dxa"/>
          </w:tcPr>
          <w:p w14:paraId="3AF4EE8C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14:paraId="617036B1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89" w:type="dxa"/>
          </w:tcPr>
          <w:p w14:paraId="28EF093B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14:paraId="2BECEAB7" w14:textId="77777777" w:rsidTr="009B1A0C">
        <w:trPr>
          <w:trHeight w:val="291"/>
        </w:trPr>
        <w:tc>
          <w:tcPr>
            <w:tcW w:w="591" w:type="dxa"/>
          </w:tcPr>
          <w:p w14:paraId="7CABE2F4" w14:textId="77777777"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</w:t>
            </w:r>
          </w:p>
        </w:tc>
        <w:tc>
          <w:tcPr>
            <w:tcW w:w="1672" w:type="dxa"/>
          </w:tcPr>
          <w:p w14:paraId="692EB063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14:paraId="3F31A8A5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89" w:type="dxa"/>
          </w:tcPr>
          <w:p w14:paraId="6F1FA43F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2360" w:rsidRPr="00F72360" w14:paraId="5E304778" w14:textId="77777777" w:rsidTr="009B1A0C">
        <w:trPr>
          <w:trHeight w:val="291"/>
        </w:trPr>
        <w:tc>
          <w:tcPr>
            <w:tcW w:w="591" w:type="dxa"/>
          </w:tcPr>
          <w:p w14:paraId="3AF542A0" w14:textId="77777777" w:rsidR="00F72360" w:rsidRPr="00F72360" w:rsidRDefault="002209C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672" w:type="dxa"/>
          </w:tcPr>
          <w:p w14:paraId="6E09CD4A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14:paraId="09156F92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89" w:type="dxa"/>
          </w:tcPr>
          <w:p w14:paraId="1665E5DF" w14:textId="77777777" w:rsidR="00F72360" w:rsidRPr="00F72360" w:rsidRDefault="00F72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D32ADEB" w14:textId="77777777" w:rsidR="00F72360" w:rsidRDefault="00F7236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46FCB8" w14:textId="77777777" w:rsidR="00F67DCE" w:rsidRDefault="00F67DC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E OF SUBMITTER:___________________________</w:t>
      </w:r>
    </w:p>
    <w:p w14:paraId="6A59EB58" w14:textId="77777777" w:rsidR="00F67DCE" w:rsidRDefault="00F67DC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RGANISATION:________________________________</w:t>
      </w:r>
    </w:p>
    <w:p w14:paraId="16A67A45" w14:textId="77777777" w:rsidR="00F67DCE" w:rsidRDefault="002D25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MAIL ADDRESS: _</w:t>
      </w:r>
      <w:r w:rsidR="00F67DCE">
        <w:rPr>
          <w:rFonts w:ascii="Times New Roman" w:hAnsi="Times New Roman" w:cs="Times New Roman"/>
          <w:sz w:val="24"/>
          <w:szCs w:val="24"/>
          <w:lang w:val="en-US"/>
        </w:rPr>
        <w:t>______________________________</w:t>
      </w:r>
    </w:p>
    <w:p w14:paraId="0BAD60BE" w14:textId="77777777" w:rsidR="00317D8B" w:rsidRPr="00F72360" w:rsidRDefault="00317D8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BILE NO: ____________________________________</w:t>
      </w:r>
    </w:p>
    <w:sectPr w:rsidR="00317D8B" w:rsidRPr="00F72360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2D26B" w14:textId="77777777" w:rsidR="000E4D83" w:rsidRDefault="000E4D83" w:rsidP="004B4027">
      <w:pPr>
        <w:spacing w:after="0" w:line="240" w:lineRule="auto"/>
      </w:pPr>
      <w:r>
        <w:separator/>
      </w:r>
    </w:p>
  </w:endnote>
  <w:endnote w:type="continuationSeparator" w:id="0">
    <w:p w14:paraId="70B37B5D" w14:textId="77777777" w:rsidR="000E4D83" w:rsidRDefault="000E4D83" w:rsidP="004B40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F2588" w14:textId="77777777" w:rsidR="000E4D83" w:rsidRDefault="000E4D83" w:rsidP="004B4027">
      <w:pPr>
        <w:spacing w:after="0" w:line="240" w:lineRule="auto"/>
      </w:pPr>
      <w:r>
        <w:separator/>
      </w:r>
    </w:p>
  </w:footnote>
  <w:footnote w:type="continuationSeparator" w:id="0">
    <w:p w14:paraId="141091F6" w14:textId="77777777" w:rsidR="000E4D83" w:rsidRDefault="000E4D83" w:rsidP="004B40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50AEE" w14:textId="77777777" w:rsidR="004B4027" w:rsidRDefault="004B4027" w:rsidP="004B4027">
    <w:pPr>
      <w:pStyle w:val="Header"/>
      <w:jc w:val="center"/>
    </w:pPr>
    <w:r>
      <w:rPr>
        <w:noProof/>
      </w:rPr>
      <w:drawing>
        <wp:inline distT="0" distB="0" distL="0" distR="0" wp14:anchorId="03D31694" wp14:editId="63E3390F">
          <wp:extent cx="1689100" cy="575945"/>
          <wp:effectExtent l="0" t="0" r="6350" b="0"/>
          <wp:docPr id="2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9100" cy="5759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sDQzsTQ0MrM0MDdS0lEKTi0uzszPAykwrgUAOZHdgSwAAAA="/>
  </w:docVars>
  <w:rsids>
    <w:rsidRoot w:val="00FC4610"/>
    <w:rsid w:val="000834B4"/>
    <w:rsid w:val="000E4D83"/>
    <w:rsid w:val="001110BC"/>
    <w:rsid w:val="001625E9"/>
    <w:rsid w:val="0018150B"/>
    <w:rsid w:val="00182FCC"/>
    <w:rsid w:val="002209CB"/>
    <w:rsid w:val="002D25B7"/>
    <w:rsid w:val="00317D8B"/>
    <w:rsid w:val="004B4027"/>
    <w:rsid w:val="00570E83"/>
    <w:rsid w:val="005A13B8"/>
    <w:rsid w:val="00647F17"/>
    <w:rsid w:val="006E06A7"/>
    <w:rsid w:val="007F5FF8"/>
    <w:rsid w:val="009B1A0C"/>
    <w:rsid w:val="009B5B61"/>
    <w:rsid w:val="00A61B70"/>
    <w:rsid w:val="00AC1340"/>
    <w:rsid w:val="00B11CC0"/>
    <w:rsid w:val="00CE1708"/>
    <w:rsid w:val="00D75566"/>
    <w:rsid w:val="00EA4366"/>
    <w:rsid w:val="00F564B4"/>
    <w:rsid w:val="00F67DCE"/>
    <w:rsid w:val="00F72360"/>
    <w:rsid w:val="00FC4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30533"/>
  <w15:chartTrackingRefBased/>
  <w15:docId w15:val="{1294BDA9-7F93-42AD-821A-A8B55EF1C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2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40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027"/>
  </w:style>
  <w:style w:type="paragraph" w:styleId="Footer">
    <w:name w:val="footer"/>
    <w:basedOn w:val="Normal"/>
    <w:link w:val="FooterChar"/>
    <w:uiPriority w:val="99"/>
    <w:unhideWhenUsed/>
    <w:rsid w:val="004B40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027"/>
  </w:style>
  <w:style w:type="paragraph" w:styleId="ListParagraph">
    <w:name w:val="List Paragraph"/>
    <w:basedOn w:val="Normal"/>
    <w:uiPriority w:val="34"/>
    <w:qFormat/>
    <w:rsid w:val="002209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6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mode, Chiimbiru</dc:creator>
  <cp:keywords/>
  <dc:description/>
  <cp:lastModifiedBy>alfred ambani</cp:lastModifiedBy>
  <cp:revision>3</cp:revision>
  <dcterms:created xsi:type="dcterms:W3CDTF">2023-07-13T10:09:00Z</dcterms:created>
  <dcterms:modified xsi:type="dcterms:W3CDTF">2023-07-13T10:11:00Z</dcterms:modified>
</cp:coreProperties>
</file>